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BF514" w14:textId="77777777" w:rsidR="000306E3" w:rsidRDefault="00BA69B7">
      <w:pPr>
        <w:widowControl w:val="0"/>
        <w:jc w:val="center"/>
        <w:rPr>
          <w:rFonts w:ascii="Droid Sans" w:eastAsia="Droid Sans" w:hAnsi="Droid Sans" w:cs="Droid Sans"/>
          <w:sz w:val="28"/>
          <w:szCs w:val="28"/>
        </w:rPr>
      </w:pPr>
      <w:r>
        <w:rPr>
          <w:rFonts w:ascii="Droid Sans" w:eastAsia="Droid Sans" w:hAnsi="Droid Sans" w:cs="Droid Sans"/>
          <w:noProof/>
          <w:sz w:val="28"/>
          <w:szCs w:val="28"/>
        </w:rPr>
        <w:drawing>
          <wp:inline distT="114300" distB="114300" distL="114300" distR="114300" wp14:anchorId="608BF660" wp14:editId="608BF661">
            <wp:extent cx="2967038" cy="72827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67038" cy="7282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8BF515" w14:textId="77777777" w:rsidR="000306E3" w:rsidRDefault="000306E3">
      <w:pPr>
        <w:widowControl w:val="0"/>
        <w:jc w:val="center"/>
        <w:rPr>
          <w:rFonts w:ascii="Droid Sans" w:eastAsia="Droid Sans" w:hAnsi="Droid Sans" w:cs="Droid Sans"/>
          <w:sz w:val="28"/>
          <w:szCs w:val="28"/>
        </w:rPr>
      </w:pPr>
    </w:p>
    <w:p w14:paraId="5EE6CB9F" w14:textId="2502C2D9" w:rsidR="00917190" w:rsidRDefault="00917190">
      <w:pPr>
        <w:widowControl w:val="0"/>
        <w:jc w:val="center"/>
        <w:rPr>
          <w:sz w:val="28"/>
          <w:szCs w:val="28"/>
        </w:rPr>
      </w:pPr>
      <w:r>
        <w:rPr>
          <w:sz w:val="28"/>
          <w:szCs w:val="28"/>
        </w:rPr>
        <w:t>Centro de Ciências Exatas</w:t>
      </w:r>
    </w:p>
    <w:p w14:paraId="75F9CF14" w14:textId="0778856B" w:rsidR="00917190" w:rsidRDefault="00917190">
      <w:pPr>
        <w:widowControl w:val="0"/>
        <w:jc w:val="center"/>
        <w:rPr>
          <w:sz w:val="28"/>
          <w:szCs w:val="28"/>
        </w:rPr>
      </w:pPr>
      <w:r>
        <w:rPr>
          <w:sz w:val="28"/>
          <w:szCs w:val="28"/>
        </w:rPr>
        <w:t>Departamento de Computação</w:t>
      </w:r>
    </w:p>
    <w:p w14:paraId="608BF516" w14:textId="5962D8CC" w:rsidR="000306E3" w:rsidRDefault="00917190">
      <w:pPr>
        <w:widowControl w:val="0"/>
        <w:jc w:val="center"/>
        <w:rPr>
          <w:sz w:val="28"/>
          <w:szCs w:val="28"/>
        </w:rPr>
      </w:pPr>
      <w:r>
        <w:rPr>
          <w:sz w:val="28"/>
          <w:szCs w:val="28"/>
        </w:rPr>
        <w:t>Curso de Ciência da Computação</w:t>
      </w:r>
    </w:p>
    <w:p w14:paraId="608BF517" w14:textId="4C0AB655" w:rsidR="000306E3" w:rsidRDefault="00917190">
      <w:pPr>
        <w:widowControl w:val="0"/>
        <w:jc w:val="center"/>
        <w:rPr>
          <w:sz w:val="28"/>
          <w:szCs w:val="28"/>
        </w:rPr>
      </w:pPr>
      <w:r>
        <w:rPr>
          <w:sz w:val="28"/>
          <w:szCs w:val="28"/>
        </w:rPr>
        <w:t>Tópicos em Computação</w:t>
      </w:r>
    </w:p>
    <w:p w14:paraId="608BF518" w14:textId="77777777" w:rsidR="000306E3" w:rsidRDefault="000306E3">
      <w:pPr>
        <w:widowControl w:val="0"/>
        <w:ind w:right="30"/>
        <w:jc w:val="center"/>
        <w:rPr>
          <w:sz w:val="24"/>
          <w:szCs w:val="24"/>
        </w:rPr>
      </w:pPr>
    </w:p>
    <w:p w14:paraId="608BF519" w14:textId="77777777" w:rsidR="000306E3" w:rsidRDefault="000306E3">
      <w:pPr>
        <w:widowControl w:val="0"/>
        <w:ind w:right="30"/>
        <w:jc w:val="center"/>
        <w:rPr>
          <w:sz w:val="24"/>
          <w:szCs w:val="24"/>
        </w:rPr>
      </w:pPr>
    </w:p>
    <w:p w14:paraId="608BF51A" w14:textId="77777777" w:rsidR="000306E3" w:rsidRDefault="000306E3">
      <w:pPr>
        <w:widowControl w:val="0"/>
        <w:jc w:val="both"/>
        <w:rPr>
          <w:sz w:val="24"/>
          <w:szCs w:val="24"/>
        </w:rPr>
      </w:pPr>
    </w:p>
    <w:p w14:paraId="608BF51B" w14:textId="77777777" w:rsidR="000306E3" w:rsidRDefault="000306E3">
      <w:pPr>
        <w:widowControl w:val="0"/>
        <w:jc w:val="both"/>
        <w:rPr>
          <w:sz w:val="24"/>
          <w:szCs w:val="24"/>
        </w:rPr>
      </w:pPr>
    </w:p>
    <w:p w14:paraId="608BF51C" w14:textId="77777777" w:rsidR="000306E3" w:rsidRDefault="000306E3">
      <w:pPr>
        <w:widowControl w:val="0"/>
        <w:jc w:val="both"/>
        <w:rPr>
          <w:sz w:val="24"/>
          <w:szCs w:val="24"/>
        </w:rPr>
      </w:pPr>
    </w:p>
    <w:p w14:paraId="608BF51D" w14:textId="77777777" w:rsidR="000306E3" w:rsidRDefault="000306E3">
      <w:pPr>
        <w:widowControl w:val="0"/>
        <w:jc w:val="both"/>
        <w:rPr>
          <w:sz w:val="24"/>
          <w:szCs w:val="24"/>
        </w:rPr>
      </w:pPr>
    </w:p>
    <w:p w14:paraId="608BF51E" w14:textId="77777777" w:rsidR="000306E3" w:rsidRDefault="000306E3">
      <w:pPr>
        <w:widowControl w:val="0"/>
        <w:jc w:val="both"/>
        <w:rPr>
          <w:sz w:val="24"/>
          <w:szCs w:val="24"/>
        </w:rPr>
      </w:pPr>
    </w:p>
    <w:p w14:paraId="608BF51F" w14:textId="77777777" w:rsidR="000306E3" w:rsidRDefault="000306E3">
      <w:pPr>
        <w:widowControl w:val="0"/>
        <w:jc w:val="both"/>
        <w:rPr>
          <w:sz w:val="24"/>
          <w:szCs w:val="24"/>
        </w:rPr>
      </w:pPr>
    </w:p>
    <w:p w14:paraId="608BF520" w14:textId="77777777" w:rsidR="000306E3" w:rsidRDefault="000306E3">
      <w:pPr>
        <w:widowControl w:val="0"/>
        <w:jc w:val="both"/>
        <w:rPr>
          <w:sz w:val="24"/>
          <w:szCs w:val="24"/>
        </w:rPr>
      </w:pPr>
    </w:p>
    <w:p w14:paraId="608BF521" w14:textId="49CEC7D9" w:rsidR="000306E3" w:rsidRDefault="004C3606">
      <w:pPr>
        <w:widowControl w:val="0"/>
        <w:spacing w:line="36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Relatório de construção do</w:t>
      </w:r>
    </w:p>
    <w:p w14:paraId="608BF522" w14:textId="77777777" w:rsidR="000306E3" w:rsidRDefault="00BA69B7">
      <w:pPr>
        <w:spacing w:line="360" w:lineRule="auto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Data </w:t>
      </w:r>
      <w:proofErr w:type="spellStart"/>
      <w:r>
        <w:rPr>
          <w:b/>
          <w:sz w:val="48"/>
          <w:szCs w:val="48"/>
        </w:rPr>
        <w:t>Warehouse</w:t>
      </w:r>
      <w:proofErr w:type="spellEnd"/>
    </w:p>
    <w:p w14:paraId="608BF523" w14:textId="77777777" w:rsidR="000306E3" w:rsidRDefault="000306E3">
      <w:pPr>
        <w:widowControl w:val="0"/>
        <w:spacing w:line="360" w:lineRule="auto"/>
        <w:jc w:val="both"/>
        <w:rPr>
          <w:sz w:val="24"/>
          <w:szCs w:val="24"/>
        </w:rPr>
      </w:pPr>
    </w:p>
    <w:p w14:paraId="608BF524" w14:textId="77777777" w:rsidR="000306E3" w:rsidRDefault="000306E3">
      <w:pPr>
        <w:widowControl w:val="0"/>
        <w:spacing w:line="360" w:lineRule="auto"/>
        <w:jc w:val="right"/>
        <w:rPr>
          <w:b/>
          <w:sz w:val="24"/>
          <w:szCs w:val="24"/>
        </w:rPr>
      </w:pPr>
    </w:p>
    <w:p w14:paraId="608BF525" w14:textId="028E0F4A" w:rsidR="000306E3" w:rsidRDefault="00A44D70">
      <w:pPr>
        <w:widowControl w:val="0"/>
        <w:spacing w:line="360" w:lineRule="auto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Nomes dos alunos que fazem parte do grupo</w:t>
      </w:r>
    </w:p>
    <w:p w14:paraId="608BF526" w14:textId="035054B4" w:rsidR="000306E3" w:rsidRDefault="00C32BB9">
      <w:pPr>
        <w:widowControl w:val="0"/>
        <w:spacing w:line="360" w:lineRule="auto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Aluno A</w:t>
      </w:r>
    </w:p>
    <w:p w14:paraId="608BF527" w14:textId="7B0A96CD" w:rsidR="000306E3" w:rsidRDefault="00C32BB9">
      <w:pPr>
        <w:widowControl w:val="0"/>
        <w:spacing w:line="360" w:lineRule="auto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Aluno B</w:t>
      </w:r>
    </w:p>
    <w:p w14:paraId="608BF528" w14:textId="5C4FEA03" w:rsidR="000306E3" w:rsidRDefault="00C32BB9">
      <w:pPr>
        <w:widowControl w:val="0"/>
        <w:spacing w:line="360" w:lineRule="auto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Aluno C</w:t>
      </w:r>
    </w:p>
    <w:p w14:paraId="608BF529" w14:textId="7B31289B" w:rsidR="000306E3" w:rsidRDefault="00C32BB9">
      <w:pPr>
        <w:widowControl w:val="0"/>
        <w:spacing w:line="360" w:lineRule="auto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Aluno D</w:t>
      </w:r>
    </w:p>
    <w:p w14:paraId="608BF52A" w14:textId="27EFAAD6" w:rsidR="000306E3" w:rsidRDefault="000306E3">
      <w:pPr>
        <w:widowControl w:val="0"/>
        <w:spacing w:line="360" w:lineRule="auto"/>
        <w:jc w:val="right"/>
        <w:rPr>
          <w:b/>
          <w:sz w:val="24"/>
          <w:szCs w:val="24"/>
        </w:rPr>
      </w:pPr>
    </w:p>
    <w:p w14:paraId="30799634" w14:textId="7D5A7AF2" w:rsidR="00C32BB9" w:rsidRDefault="00C32BB9">
      <w:pPr>
        <w:widowControl w:val="0"/>
        <w:spacing w:line="360" w:lineRule="auto"/>
        <w:jc w:val="right"/>
        <w:rPr>
          <w:b/>
          <w:sz w:val="24"/>
          <w:szCs w:val="24"/>
        </w:rPr>
      </w:pPr>
    </w:p>
    <w:p w14:paraId="132B8722" w14:textId="77777777" w:rsidR="001F2DDC" w:rsidRDefault="001F2DDC">
      <w:pPr>
        <w:widowControl w:val="0"/>
        <w:spacing w:line="360" w:lineRule="auto"/>
        <w:jc w:val="right"/>
        <w:rPr>
          <w:b/>
          <w:sz w:val="24"/>
          <w:szCs w:val="24"/>
        </w:rPr>
      </w:pPr>
    </w:p>
    <w:p w14:paraId="3FDEC9FA" w14:textId="77777777" w:rsidR="00C32BB9" w:rsidRDefault="00C32BB9">
      <w:pPr>
        <w:widowControl w:val="0"/>
        <w:spacing w:line="360" w:lineRule="auto"/>
        <w:jc w:val="right"/>
        <w:rPr>
          <w:b/>
          <w:sz w:val="24"/>
          <w:szCs w:val="24"/>
        </w:rPr>
      </w:pPr>
    </w:p>
    <w:p w14:paraId="608BF52E" w14:textId="00514A7F" w:rsidR="000306E3" w:rsidRDefault="00BE59CF">
      <w:pPr>
        <w:widowControl w:val="0"/>
        <w:jc w:val="center"/>
        <w:rPr>
          <w:sz w:val="24"/>
          <w:szCs w:val="24"/>
        </w:rPr>
      </w:pPr>
      <w:r>
        <w:rPr>
          <w:sz w:val="24"/>
          <w:szCs w:val="24"/>
        </w:rPr>
        <w:t>Prof. Dr. Vitor Valério de Souza Campos</w:t>
      </w:r>
    </w:p>
    <w:p w14:paraId="608BF52F" w14:textId="77777777" w:rsidR="000306E3" w:rsidRDefault="000306E3">
      <w:pPr>
        <w:widowControl w:val="0"/>
        <w:jc w:val="center"/>
        <w:rPr>
          <w:sz w:val="24"/>
          <w:szCs w:val="24"/>
        </w:rPr>
      </w:pPr>
    </w:p>
    <w:p w14:paraId="608BF530" w14:textId="77777777" w:rsidR="000306E3" w:rsidRDefault="000306E3">
      <w:pPr>
        <w:widowControl w:val="0"/>
        <w:jc w:val="center"/>
        <w:rPr>
          <w:sz w:val="24"/>
          <w:szCs w:val="24"/>
        </w:rPr>
      </w:pPr>
    </w:p>
    <w:p w14:paraId="608BF532" w14:textId="38ADCB0F" w:rsidR="000306E3" w:rsidRDefault="00BA69B7">
      <w:pPr>
        <w:widowControl w:val="0"/>
        <w:jc w:val="center"/>
        <w:rPr>
          <w:sz w:val="24"/>
          <w:szCs w:val="24"/>
        </w:rPr>
      </w:pPr>
      <w:r>
        <w:rPr>
          <w:sz w:val="24"/>
          <w:szCs w:val="24"/>
        </w:rPr>
        <w:t>202</w:t>
      </w:r>
      <w:r w:rsidR="00BE59CF">
        <w:rPr>
          <w:sz w:val="24"/>
          <w:szCs w:val="24"/>
        </w:rPr>
        <w:t>1</w:t>
      </w:r>
    </w:p>
    <w:p w14:paraId="608BF536" w14:textId="77777777" w:rsidR="000306E3" w:rsidRDefault="00BA69B7">
      <w:pPr>
        <w:pStyle w:val="Ttulo1"/>
        <w:jc w:val="both"/>
      </w:pPr>
      <w:bookmarkStart w:id="0" w:name="_sqeb7fn4enme" w:colFirst="0" w:colLast="0"/>
      <w:bookmarkEnd w:id="0"/>
      <w:r>
        <w:lastRenderedPageBreak/>
        <w:t>Introdução</w:t>
      </w:r>
    </w:p>
    <w:p w14:paraId="608BF538" w14:textId="0D13AE69" w:rsidR="000306E3" w:rsidRDefault="00BA69B7">
      <w:pPr>
        <w:ind w:firstLine="720"/>
        <w:jc w:val="both"/>
      </w:pPr>
      <w:r>
        <w:t>O presente documento busca apresentar de forma simples e clara em uma linguagem mais natural as funções dos scripts executados para os trabalhos requisitados no primeiro semestre da matéria de Tópicos em Computação</w:t>
      </w:r>
      <w:proofErr w:type="gramStart"/>
      <w:r w:rsidR="001A6C42">
        <w:t>.....</w:t>
      </w:r>
      <w:proofErr w:type="gramEnd"/>
      <w:r w:rsidR="001A6C42">
        <w:t>(continua)</w:t>
      </w:r>
      <w:r>
        <w:t>.</w:t>
      </w:r>
    </w:p>
    <w:p w14:paraId="3B880CEB" w14:textId="77777777" w:rsidR="00B71ECA" w:rsidRDefault="00B71ECA">
      <w:pPr>
        <w:ind w:firstLine="720"/>
        <w:jc w:val="both"/>
      </w:pPr>
    </w:p>
    <w:p w14:paraId="608BF539" w14:textId="2B56C9CA" w:rsidR="000306E3" w:rsidRDefault="00B71ECA">
      <w:pPr>
        <w:ind w:firstLine="720"/>
        <w:jc w:val="both"/>
      </w:pPr>
      <w:proofErr w:type="gramStart"/>
      <w:r>
        <w:t>.....</w:t>
      </w:r>
      <w:proofErr w:type="gramEnd"/>
      <w:r>
        <w:t>(continua).</w:t>
      </w:r>
    </w:p>
    <w:p w14:paraId="6F4CEC37" w14:textId="77777777" w:rsidR="00B71ECA" w:rsidRDefault="00B71ECA">
      <w:pPr>
        <w:ind w:firstLine="720"/>
        <w:jc w:val="both"/>
      </w:pPr>
    </w:p>
    <w:p w14:paraId="10B3B080" w14:textId="616809CD" w:rsidR="00B71ECA" w:rsidRDefault="00B71ECA">
      <w:pPr>
        <w:ind w:firstLine="720"/>
        <w:jc w:val="both"/>
      </w:pPr>
      <w:proofErr w:type="gramStart"/>
      <w:r>
        <w:t>.....</w:t>
      </w:r>
      <w:proofErr w:type="gramEnd"/>
      <w:r>
        <w:t>(continua).</w:t>
      </w:r>
    </w:p>
    <w:p w14:paraId="42736EA2" w14:textId="77777777" w:rsidR="00B71ECA" w:rsidRDefault="00B71ECA">
      <w:pPr>
        <w:ind w:firstLine="720"/>
        <w:jc w:val="both"/>
      </w:pPr>
    </w:p>
    <w:p w14:paraId="0571056D" w14:textId="6D647899" w:rsidR="00B71ECA" w:rsidRDefault="00B71ECA">
      <w:pPr>
        <w:ind w:firstLine="720"/>
        <w:jc w:val="both"/>
      </w:pPr>
      <w:proofErr w:type="gramStart"/>
      <w:r>
        <w:t>.....</w:t>
      </w:r>
      <w:proofErr w:type="gramEnd"/>
      <w:r>
        <w:t>(continua).</w:t>
      </w:r>
    </w:p>
    <w:p w14:paraId="59624DFD" w14:textId="77777777" w:rsidR="00B71ECA" w:rsidRDefault="00B71ECA">
      <w:pPr>
        <w:ind w:firstLine="720"/>
        <w:jc w:val="both"/>
      </w:pPr>
    </w:p>
    <w:p w14:paraId="608BF53D" w14:textId="77777777" w:rsidR="000306E3" w:rsidRDefault="000306E3">
      <w:pPr>
        <w:ind w:firstLine="720"/>
        <w:jc w:val="both"/>
      </w:pPr>
    </w:p>
    <w:p w14:paraId="608BF53E" w14:textId="578D1241" w:rsidR="000306E3" w:rsidRDefault="00B71ECA">
      <w:pPr>
        <w:ind w:firstLine="720"/>
        <w:jc w:val="both"/>
      </w:pPr>
      <w:proofErr w:type="gramStart"/>
      <w:r>
        <w:t>.....</w:t>
      </w:r>
      <w:proofErr w:type="gramEnd"/>
      <w:r>
        <w:t>(continua).</w:t>
      </w:r>
      <w:r w:rsidR="00BA69B7">
        <w:t xml:space="preserve"> é definida a criação da Data </w:t>
      </w:r>
      <w:proofErr w:type="spellStart"/>
      <w:r w:rsidR="00BA69B7">
        <w:t>Warehouse</w:t>
      </w:r>
      <w:proofErr w:type="spellEnd"/>
      <w:r w:rsidR="00BA69B7">
        <w:t xml:space="preserve">, colocando como cada parte foi executada e o porquê de sua existência. As dúvidas e questões levantadas durante a realização do trabalho são sumarizadas no penúltimo capítulo. O documento termina na conclusão que faz um apanhado do processo e descreve os frutos do trabalho. </w:t>
      </w:r>
    </w:p>
    <w:p w14:paraId="608BF53F" w14:textId="77777777" w:rsidR="000306E3" w:rsidRDefault="000306E3">
      <w:pPr>
        <w:jc w:val="both"/>
      </w:pPr>
    </w:p>
    <w:p w14:paraId="608BF540" w14:textId="77777777" w:rsidR="000306E3" w:rsidRDefault="000306E3"/>
    <w:p w14:paraId="608BF541" w14:textId="77777777" w:rsidR="000306E3" w:rsidRDefault="000306E3"/>
    <w:p w14:paraId="608BF542" w14:textId="77777777" w:rsidR="000306E3" w:rsidRDefault="00BA69B7">
      <w:pPr>
        <w:pStyle w:val="Ttulo1"/>
      </w:pPr>
      <w:bookmarkStart w:id="1" w:name="_tmmylo3tk1j" w:colFirst="0" w:colLast="0"/>
      <w:bookmarkEnd w:id="1"/>
      <w:r>
        <w:br w:type="page"/>
      </w:r>
    </w:p>
    <w:p w14:paraId="12A2B778" w14:textId="01687D75" w:rsidR="00D8279B" w:rsidRDefault="00D8279B">
      <w:pPr>
        <w:pStyle w:val="Ttulo1"/>
      </w:pPr>
      <w:bookmarkStart w:id="2" w:name="_1fie2anhbong" w:colFirst="0" w:colLast="0"/>
      <w:bookmarkEnd w:id="2"/>
      <w:r>
        <w:lastRenderedPageBreak/>
        <w:t>Esquema do Banco de dados</w:t>
      </w:r>
      <w:r w:rsidR="00A13F28">
        <w:t xml:space="preserve"> do DS</w:t>
      </w:r>
    </w:p>
    <w:p w14:paraId="0443FFF4" w14:textId="39D21143" w:rsidR="00D8279B" w:rsidRDefault="00390BF5" w:rsidP="00D8279B">
      <w:r>
        <w:t xml:space="preserve">Tem a função de remover as tabelas do banco de dados, se existir e </w:t>
      </w:r>
      <w:r w:rsidR="00EF53D2">
        <w:t>criar a as tabelas para serem populadas</w:t>
      </w:r>
    </w:p>
    <w:p w14:paraId="4B95A64E" w14:textId="77777777" w:rsidR="00B06C37" w:rsidRDefault="00B06C37" w:rsidP="00767BCF"/>
    <w:p w14:paraId="468C9C40" w14:textId="77777777" w:rsidR="00B06C37" w:rsidRDefault="00B06C37" w:rsidP="00767BCF"/>
    <w:p w14:paraId="3333DD33" w14:textId="77777777" w:rsidR="007D3188" w:rsidRDefault="007D3188">
      <w:r>
        <w:br w:type="page"/>
      </w:r>
    </w:p>
    <w:p w14:paraId="7C30DD04" w14:textId="4F02BBAC" w:rsidR="00A13F28" w:rsidRDefault="00A13F28" w:rsidP="00A13F28">
      <w:pPr>
        <w:pStyle w:val="Ttulo1"/>
      </w:pPr>
      <w:r>
        <w:lastRenderedPageBreak/>
        <w:t>Esquema do Banco de dados do DW</w:t>
      </w:r>
    </w:p>
    <w:p w14:paraId="799BCAFA" w14:textId="77777777" w:rsidR="00A13F28" w:rsidRDefault="00A13F28" w:rsidP="00A13F28">
      <w:r>
        <w:t>Tem a função de remover as tabelas do banco de dados, se existir e criar a as tabelas para serem populadas</w:t>
      </w:r>
    </w:p>
    <w:p w14:paraId="68C6C1A5" w14:textId="77777777" w:rsidR="00A13F28" w:rsidRDefault="00A13F28" w:rsidP="00A13F28"/>
    <w:p w14:paraId="2BFFB547" w14:textId="77777777" w:rsidR="00A13F28" w:rsidRDefault="00A13F28" w:rsidP="00A13F28"/>
    <w:p w14:paraId="0BDA3292" w14:textId="77777777" w:rsidR="00A13F28" w:rsidRDefault="00A13F28" w:rsidP="00A13F28">
      <w:r>
        <w:br w:type="page"/>
      </w:r>
    </w:p>
    <w:p w14:paraId="608BF543" w14:textId="3E5D0C03" w:rsidR="000306E3" w:rsidRDefault="00BA69B7">
      <w:pPr>
        <w:pStyle w:val="Ttulo1"/>
      </w:pPr>
      <w:r>
        <w:lastRenderedPageBreak/>
        <w:t>Descrição das Execuções</w:t>
      </w:r>
    </w:p>
    <w:p w14:paraId="608BF544" w14:textId="77777777" w:rsidR="000306E3" w:rsidRDefault="000306E3"/>
    <w:p w14:paraId="608BF545" w14:textId="1B6DB217" w:rsidR="000306E3" w:rsidRDefault="00921C2B">
      <w:pPr>
        <w:numPr>
          <w:ilvl w:val="0"/>
          <w:numId w:val="3"/>
        </w:numPr>
        <w:rPr>
          <w:b/>
        </w:rPr>
      </w:pPr>
      <w:r w:rsidRPr="00921C2B">
        <w:rPr>
          <w:b/>
        </w:rPr>
        <w:t>Transf</w:t>
      </w:r>
      <w:r w:rsidR="00CC436C">
        <w:rPr>
          <w:b/>
        </w:rPr>
        <w:t>ormação</w:t>
      </w:r>
      <w:r w:rsidR="00CE7172">
        <w:rPr>
          <w:b/>
        </w:rPr>
        <w:t xml:space="preserve"> 01 –</w:t>
      </w:r>
      <w:r w:rsidRPr="00921C2B">
        <w:rPr>
          <w:b/>
        </w:rPr>
        <w:t xml:space="preserve"> </w:t>
      </w:r>
      <w:r w:rsidR="00CE7172">
        <w:rPr>
          <w:b/>
        </w:rPr>
        <w:t xml:space="preserve">Importação </w:t>
      </w:r>
      <w:r w:rsidR="000954C3">
        <w:rPr>
          <w:b/>
        </w:rPr>
        <w:t xml:space="preserve">do </w:t>
      </w:r>
      <w:r w:rsidR="000954C3" w:rsidRPr="00921C2B">
        <w:rPr>
          <w:b/>
        </w:rPr>
        <w:t>Históric</w:t>
      </w:r>
      <w:r w:rsidR="000954C3">
        <w:rPr>
          <w:b/>
        </w:rPr>
        <w:t>o da</w:t>
      </w:r>
      <w:r w:rsidRPr="00921C2B">
        <w:rPr>
          <w:b/>
        </w:rPr>
        <w:t xml:space="preserve"> B3 </w:t>
      </w:r>
      <w:r w:rsidR="000954C3">
        <w:rPr>
          <w:b/>
        </w:rPr>
        <w:t xml:space="preserve">ano </w:t>
      </w:r>
      <w:r w:rsidRPr="00921C2B">
        <w:rPr>
          <w:b/>
        </w:rPr>
        <w:t>2008</w:t>
      </w:r>
      <w:r w:rsidR="00BA69B7">
        <w:rPr>
          <w:b/>
        </w:rPr>
        <w:t xml:space="preserve"> para </w:t>
      </w:r>
      <w:r w:rsidR="000954C3">
        <w:rPr>
          <w:b/>
        </w:rPr>
        <w:t xml:space="preserve">o </w:t>
      </w:r>
      <w:r w:rsidR="00BA69B7">
        <w:rPr>
          <w:b/>
        </w:rPr>
        <w:t>DS:</w:t>
      </w:r>
    </w:p>
    <w:p w14:paraId="5A55DC45" w14:textId="77777777" w:rsidR="000954C3" w:rsidRDefault="000954C3" w:rsidP="000954C3">
      <w:pPr>
        <w:ind w:left="720"/>
        <w:rPr>
          <w:b/>
        </w:rPr>
      </w:pPr>
    </w:p>
    <w:p w14:paraId="608BF547" w14:textId="1951A58A" w:rsidR="000306E3" w:rsidRDefault="00BA69B7" w:rsidP="00242DCA">
      <w:pPr>
        <w:numPr>
          <w:ilvl w:val="1"/>
          <w:numId w:val="3"/>
        </w:numPr>
        <w:ind w:left="720" w:firstLine="720"/>
      </w:pPr>
      <w:r>
        <w:t xml:space="preserve">O que faz: Importa dados </w:t>
      </w:r>
      <w:r w:rsidR="00F11114">
        <w:t xml:space="preserve">históricos da B3, </w:t>
      </w:r>
      <w:r w:rsidR="0065730A">
        <w:t xml:space="preserve">neste exemplo os dados históricos </w:t>
      </w:r>
      <w:r>
        <w:t xml:space="preserve">de </w:t>
      </w:r>
      <w:r w:rsidR="009829CE" w:rsidRPr="009829CE">
        <w:t>COTAHIST_A2008</w:t>
      </w:r>
      <w:r>
        <w:t>.</w:t>
      </w:r>
      <w:r w:rsidR="009829CE">
        <w:t>txt</w:t>
      </w:r>
      <w:r>
        <w:t xml:space="preserve"> (1), </w:t>
      </w:r>
      <w:r w:rsidR="003220A2">
        <w:t>substitui os espaços duplos por espaços simples (2</w:t>
      </w:r>
      <w:r w:rsidR="007E0CB5">
        <w:t>)</w:t>
      </w:r>
      <w:r w:rsidR="003220A2">
        <w:t xml:space="preserve"> e </w:t>
      </w:r>
      <w:r w:rsidR="007E0CB5">
        <w:t>(</w:t>
      </w:r>
      <w:r w:rsidR="003220A2">
        <w:t>3</w:t>
      </w:r>
      <w:proofErr w:type="gramStart"/>
      <w:r w:rsidR="007E0CB5">
        <w:t>)</w:t>
      </w:r>
      <w:r w:rsidR="0065730A">
        <w:t xml:space="preserve"> </w:t>
      </w:r>
      <w:r>
        <w:t xml:space="preserve"> e</w:t>
      </w:r>
      <w:proofErr w:type="gramEnd"/>
      <w:r>
        <w:t xml:space="preserve"> salva as modificações no banco </w:t>
      </w:r>
      <w:r w:rsidR="00850802">
        <w:t xml:space="preserve">B3 DS </w:t>
      </w:r>
      <w:r>
        <w:t>(</w:t>
      </w:r>
      <w:r w:rsidR="00850802">
        <w:t>4</w:t>
      </w:r>
      <w:r>
        <w:t>).</w:t>
      </w:r>
    </w:p>
    <w:p w14:paraId="608BF548" w14:textId="4D832BAA" w:rsidR="000306E3" w:rsidRDefault="000306E3">
      <w:pPr>
        <w:ind w:left="720"/>
      </w:pPr>
    </w:p>
    <w:p w14:paraId="3C2EFDB0" w14:textId="77777777" w:rsidR="0043106D" w:rsidRDefault="0043106D">
      <w:pPr>
        <w:ind w:left="720"/>
      </w:pPr>
    </w:p>
    <w:p w14:paraId="608BF549" w14:textId="77777777" w:rsidR="000306E3" w:rsidRDefault="00BA69B7">
      <w:pPr>
        <w:numPr>
          <w:ilvl w:val="1"/>
          <w:numId w:val="3"/>
        </w:numPr>
        <w:rPr>
          <w:b/>
        </w:rPr>
      </w:pPr>
      <w:r>
        <w:t xml:space="preserve"> Passos: </w:t>
      </w:r>
    </w:p>
    <w:p w14:paraId="608BF54A" w14:textId="686D8277" w:rsidR="000306E3" w:rsidRDefault="00BA69B7">
      <w:pPr>
        <w:numPr>
          <w:ilvl w:val="2"/>
          <w:numId w:val="3"/>
        </w:numPr>
      </w:pPr>
      <w:r>
        <w:t xml:space="preserve">(1) </w:t>
      </w:r>
      <w:r w:rsidR="00D31A86" w:rsidRPr="00D31A86">
        <w:t>Arquivo COTAHIST_A2008</w:t>
      </w:r>
      <w:r w:rsidR="00800705">
        <w:t>.ktl</w:t>
      </w:r>
      <w:r w:rsidR="00DF0DDB">
        <w:t xml:space="preserve"> </w:t>
      </w:r>
      <w:r>
        <w:t xml:space="preserve">- lê os dados de </w:t>
      </w:r>
      <w:r w:rsidR="00FD3594" w:rsidRPr="009829CE">
        <w:t>COTAHIST_A2008</w:t>
      </w:r>
      <w:r w:rsidR="00FD3594">
        <w:t>.txt</w:t>
      </w:r>
      <w:r w:rsidR="00190ECF">
        <w:t>.</w:t>
      </w:r>
      <w:r w:rsidR="00FD3594">
        <w:t xml:space="preserve"> </w:t>
      </w:r>
      <w:r w:rsidR="00190ECF">
        <w:t>Este</w:t>
      </w:r>
      <w:r w:rsidR="00FD3594">
        <w:t xml:space="preserve"> arquivo tem </w:t>
      </w:r>
      <w:r w:rsidR="00FD65EE">
        <w:t xml:space="preserve">a primeira linha de </w:t>
      </w:r>
      <w:r w:rsidR="00FD3594">
        <w:t>cabeçalho</w:t>
      </w:r>
      <w:r w:rsidR="00FD65EE">
        <w:t xml:space="preserve"> e </w:t>
      </w:r>
      <w:r w:rsidR="00EF6F77">
        <w:t xml:space="preserve">na aba Fields tem-se todos os campos com os nomes </w:t>
      </w:r>
      <w:r w:rsidR="004F44BC">
        <w:t xml:space="preserve">com significado de acordo com o </w:t>
      </w:r>
      <w:r w:rsidR="008A03BA">
        <w:t>arquivo “</w:t>
      </w:r>
      <w:r w:rsidR="004F44BC">
        <w:t>Layout</w:t>
      </w:r>
      <w:r w:rsidR="003A6D0E">
        <w:t xml:space="preserve"> do arquivo – Cotações Históricas</w:t>
      </w:r>
      <w:r w:rsidR="008A03BA">
        <w:t>”</w:t>
      </w:r>
      <w:r w:rsidR="00B35250">
        <w:t xml:space="preserve">. Eles são dimensionados por campo fixo com </w:t>
      </w:r>
      <w:r w:rsidR="00B8204E">
        <w:t xml:space="preserve">delimitação de posição e tamanho. Todos são do tipo </w:t>
      </w:r>
      <w:proofErr w:type="spellStart"/>
      <w:r w:rsidR="00B8204E">
        <w:t>String</w:t>
      </w:r>
      <w:proofErr w:type="spellEnd"/>
      <w:r w:rsidR="00563E5D">
        <w:t>;</w:t>
      </w:r>
    </w:p>
    <w:p w14:paraId="62D61F6D" w14:textId="5DAA6995" w:rsidR="00A36769" w:rsidRDefault="00BA69B7" w:rsidP="00F74F6C">
      <w:pPr>
        <w:numPr>
          <w:ilvl w:val="2"/>
          <w:numId w:val="3"/>
        </w:numPr>
      </w:pPr>
      <w:r>
        <w:t xml:space="preserve">(2) </w:t>
      </w:r>
      <w:proofErr w:type="spellStart"/>
      <w:r w:rsidR="00B433AE" w:rsidRPr="00B433AE">
        <w:t>Replace</w:t>
      </w:r>
      <w:proofErr w:type="spellEnd"/>
      <w:r w:rsidR="00B433AE" w:rsidRPr="00B433AE">
        <w:t xml:space="preserve"> in </w:t>
      </w:r>
      <w:proofErr w:type="spellStart"/>
      <w:r w:rsidR="00B433AE" w:rsidRPr="00B433AE">
        <w:t>string</w:t>
      </w:r>
      <w:proofErr w:type="spellEnd"/>
      <w:r w:rsidR="00E32BD7">
        <w:t xml:space="preserve"> </w:t>
      </w:r>
      <w:r w:rsidR="00817589">
        <w:t>–</w:t>
      </w:r>
      <w:r>
        <w:t xml:space="preserve"> </w:t>
      </w:r>
      <w:r w:rsidR="006F0658">
        <w:t>Substitui</w:t>
      </w:r>
      <w:r w:rsidR="00817589">
        <w:t xml:space="preserve"> e</w:t>
      </w:r>
      <w:r w:rsidR="006F0658">
        <w:t>m NOMERES</w:t>
      </w:r>
      <w:r w:rsidR="00C6413A">
        <w:t xml:space="preserve"> (</w:t>
      </w:r>
      <w:r w:rsidR="002E4F20">
        <w:t>nome resumido da empresa emissora do papel)</w:t>
      </w:r>
      <w:r w:rsidR="006F0658">
        <w:t xml:space="preserve"> e ESPE</w:t>
      </w:r>
      <w:r w:rsidR="002056BB">
        <w:t xml:space="preserve"> </w:t>
      </w:r>
      <w:r w:rsidR="002E4F20">
        <w:t>(especificação do</w:t>
      </w:r>
      <w:r w:rsidR="00A36769">
        <w:t xml:space="preserve"> </w:t>
      </w:r>
      <w:r w:rsidR="002E4F20">
        <w:t xml:space="preserve">papel </w:t>
      </w:r>
      <w:r w:rsidR="002E4F20" w:rsidRPr="002E4F20">
        <w:t>ver tabela anexa</w:t>
      </w:r>
      <w:r w:rsidR="00A36769">
        <w:t>)</w:t>
      </w:r>
      <w:r w:rsidR="002E4F20" w:rsidRPr="002E4F20">
        <w:t xml:space="preserve"> </w:t>
      </w:r>
      <w:r w:rsidR="000C7A8E">
        <w:t xml:space="preserve">os </w:t>
      </w:r>
      <w:r w:rsidR="007D2A86">
        <w:t>2 (</w:t>
      </w:r>
      <w:r w:rsidR="00F56374">
        <w:t>dois</w:t>
      </w:r>
      <w:r w:rsidR="007D2A86">
        <w:t>)</w:t>
      </w:r>
      <w:r w:rsidR="00F56374">
        <w:t xml:space="preserve"> </w:t>
      </w:r>
      <w:r w:rsidR="002056BB">
        <w:t>espaços em branco</w:t>
      </w:r>
      <w:r w:rsidR="00A36769">
        <w:t xml:space="preserve"> </w:t>
      </w:r>
      <w:r w:rsidR="00F56374">
        <w:t xml:space="preserve">por </w:t>
      </w:r>
      <w:r w:rsidR="007D2A86">
        <w:t>1(um) espaço em branco</w:t>
      </w:r>
      <w:r w:rsidR="00563E5D">
        <w:t>;</w:t>
      </w:r>
    </w:p>
    <w:p w14:paraId="42BC38C7" w14:textId="61C1FCB6" w:rsidR="007C146C" w:rsidRDefault="00E32BD7" w:rsidP="007C146C">
      <w:pPr>
        <w:numPr>
          <w:ilvl w:val="2"/>
          <w:numId w:val="3"/>
        </w:numPr>
      </w:pPr>
      <w:r>
        <w:t>(</w:t>
      </w:r>
      <w:r w:rsidR="00A354EF">
        <w:t>3</w:t>
      </w:r>
      <w:r>
        <w:t xml:space="preserve">) </w:t>
      </w:r>
      <w:proofErr w:type="spellStart"/>
      <w:r w:rsidRPr="00B433AE">
        <w:t>Replace</w:t>
      </w:r>
      <w:proofErr w:type="spellEnd"/>
      <w:r w:rsidRPr="00B433AE">
        <w:t xml:space="preserve"> in </w:t>
      </w:r>
      <w:proofErr w:type="spellStart"/>
      <w:r w:rsidRPr="00B433AE">
        <w:t>string</w:t>
      </w:r>
      <w:proofErr w:type="spellEnd"/>
      <w:r w:rsidR="004261C5">
        <w:t xml:space="preserve"> 2</w:t>
      </w:r>
      <w:r>
        <w:t xml:space="preserve"> - </w:t>
      </w:r>
      <w:r w:rsidR="007C146C">
        <w:t xml:space="preserve">Substitui em NOMERES (nome resumido da empresa emissora do papel) e ESPE (especificação do papel </w:t>
      </w:r>
      <w:r w:rsidR="007C146C" w:rsidRPr="002E4F20">
        <w:t>ver tabela anexa</w:t>
      </w:r>
      <w:r w:rsidR="007C146C">
        <w:t>)</w:t>
      </w:r>
      <w:r w:rsidR="007C146C" w:rsidRPr="002E4F20">
        <w:t xml:space="preserve"> </w:t>
      </w:r>
      <w:r w:rsidR="008442F8">
        <w:t xml:space="preserve">os </w:t>
      </w:r>
      <w:r w:rsidR="007C146C">
        <w:t>2 (dois) espaços em branco por 1(um) espaço em branco. Este passo é executado para que termine de eliminar os espaços duplos</w:t>
      </w:r>
      <w:r w:rsidR="00563E5D">
        <w:t>;</w:t>
      </w:r>
    </w:p>
    <w:p w14:paraId="608BF54C" w14:textId="3B27021A" w:rsidR="000306E3" w:rsidRDefault="00BA69B7">
      <w:pPr>
        <w:numPr>
          <w:ilvl w:val="2"/>
          <w:numId w:val="3"/>
        </w:numPr>
      </w:pPr>
      <w:r>
        <w:t>(</w:t>
      </w:r>
      <w:r w:rsidR="008442F8">
        <w:t>4</w:t>
      </w:r>
      <w:r>
        <w:t xml:space="preserve">) </w:t>
      </w:r>
      <w:r w:rsidR="007E0CB5" w:rsidRPr="007E0CB5">
        <w:t>Tabela_Importacao_B3</w:t>
      </w:r>
      <w:r>
        <w:t xml:space="preserve"> - Salva tabela tbimp_</w:t>
      </w:r>
      <w:r w:rsidR="00321C48">
        <w:t>B3</w:t>
      </w:r>
      <w:r>
        <w:t xml:space="preserve"> contendo todos os dados no banco de dados</w:t>
      </w:r>
      <w:r w:rsidR="00696506">
        <w:t xml:space="preserve"> B3</w:t>
      </w:r>
      <w:r>
        <w:t xml:space="preserve"> DS</w:t>
      </w:r>
      <w:r w:rsidR="009935A7">
        <w:t>.</w:t>
      </w:r>
    </w:p>
    <w:p w14:paraId="608BF54D" w14:textId="77777777" w:rsidR="000306E3" w:rsidRDefault="000306E3">
      <w:pPr>
        <w:ind w:left="2160"/>
      </w:pPr>
    </w:p>
    <w:p w14:paraId="608BF54E" w14:textId="62887264" w:rsidR="000306E3" w:rsidRDefault="00BA69B7">
      <w:pPr>
        <w:numPr>
          <w:ilvl w:val="1"/>
          <w:numId w:val="3"/>
        </w:numPr>
      </w:pPr>
      <w:r>
        <w:t xml:space="preserve">Número de registros inseridos: </w:t>
      </w:r>
      <w:r w:rsidR="00976986">
        <w:t>284235</w:t>
      </w:r>
      <w:r w:rsidR="00D62448">
        <w:t xml:space="preserve"> (Duzentos e oitenta e quatro mil e </w:t>
      </w:r>
      <w:r w:rsidR="00814599">
        <w:t>duzentos e trinta e cinco registros)</w:t>
      </w:r>
      <w:r w:rsidR="009935A7">
        <w:t>.</w:t>
      </w:r>
    </w:p>
    <w:p w14:paraId="608BF54F" w14:textId="1560E091" w:rsidR="000306E3" w:rsidRDefault="000306E3">
      <w:pPr>
        <w:ind w:left="1440"/>
      </w:pPr>
    </w:p>
    <w:p w14:paraId="159DAF06" w14:textId="7F265AD2" w:rsidR="00D54AF1" w:rsidRDefault="00D54AF1">
      <w:r>
        <w:br w:type="page"/>
      </w:r>
    </w:p>
    <w:p w14:paraId="7F91E96B" w14:textId="77777777" w:rsidR="00D54AF1" w:rsidRDefault="00D54AF1" w:rsidP="00D54AF1">
      <w:pPr>
        <w:pStyle w:val="Ttulo1"/>
      </w:pPr>
      <w:r>
        <w:lastRenderedPageBreak/>
        <w:t>Descrição das Execuções</w:t>
      </w:r>
    </w:p>
    <w:p w14:paraId="608BF638" w14:textId="77777777" w:rsidR="000306E3" w:rsidRDefault="00BA69B7">
      <w:pPr>
        <w:pStyle w:val="Ttulo1"/>
      </w:pPr>
      <w:r>
        <w:br w:type="page"/>
      </w:r>
    </w:p>
    <w:p w14:paraId="608BF639" w14:textId="77777777" w:rsidR="000306E3" w:rsidRDefault="00BA69B7">
      <w:pPr>
        <w:pStyle w:val="Ttulo1"/>
      </w:pPr>
      <w:bookmarkStart w:id="3" w:name="_9uhh5rd7nrw" w:colFirst="0" w:colLast="0"/>
      <w:bookmarkEnd w:id="3"/>
      <w:r>
        <w:lastRenderedPageBreak/>
        <w:t xml:space="preserve">Construção do Data </w:t>
      </w:r>
      <w:proofErr w:type="spellStart"/>
      <w:r>
        <w:t>Warehouse</w:t>
      </w:r>
      <w:proofErr w:type="spellEnd"/>
    </w:p>
    <w:p w14:paraId="608BF63A" w14:textId="77777777" w:rsidR="000306E3" w:rsidRDefault="000306E3"/>
    <w:p w14:paraId="608BF63B" w14:textId="77777777" w:rsidR="000306E3" w:rsidRDefault="00BA69B7">
      <w:r>
        <w:tab/>
        <w:t>A primeira transformação envolve transferir os dados de um arquivo .</w:t>
      </w:r>
      <w:proofErr w:type="spellStart"/>
      <w:r>
        <w:t>csv</w:t>
      </w:r>
      <w:proofErr w:type="spellEnd"/>
      <w:r>
        <w:t xml:space="preserve"> contendo a massa de dados relevante para uma tabela denominada </w:t>
      </w:r>
      <w:proofErr w:type="spellStart"/>
      <w:r>
        <w:t>tbimp_vendas</w:t>
      </w:r>
      <w:proofErr w:type="spellEnd"/>
      <w:r>
        <w:t xml:space="preserve"> presente no Data </w:t>
      </w:r>
      <w:proofErr w:type="spellStart"/>
      <w:r>
        <w:t>Stage</w:t>
      </w:r>
      <w:proofErr w:type="spellEnd"/>
      <w:r>
        <w:t xml:space="preserve">, de onde serão selecionados todos os fatos relevantes para as demais tabelas do Data </w:t>
      </w:r>
      <w:proofErr w:type="spellStart"/>
      <w:r>
        <w:t>Stage</w:t>
      </w:r>
      <w:proofErr w:type="spellEnd"/>
      <w:r>
        <w:t xml:space="preserve"> e, posteriormente, do Data </w:t>
      </w:r>
      <w:proofErr w:type="spellStart"/>
      <w:r>
        <w:t>Warehouse</w:t>
      </w:r>
      <w:proofErr w:type="spellEnd"/>
      <w:r>
        <w:t>.</w:t>
      </w:r>
    </w:p>
    <w:p w14:paraId="608BF63C" w14:textId="77777777" w:rsidR="000306E3" w:rsidRDefault="000306E3"/>
    <w:p w14:paraId="608BF656" w14:textId="35B1218C" w:rsidR="000306E3" w:rsidRDefault="004A7448">
      <w:pPr>
        <w:jc w:val="both"/>
      </w:pPr>
      <w:r>
        <w:t>......(Continua)</w:t>
      </w:r>
    </w:p>
    <w:p w14:paraId="0C604F51" w14:textId="77777777" w:rsidR="009956A7" w:rsidRDefault="009956A7">
      <w:pPr>
        <w:jc w:val="both"/>
      </w:pPr>
    </w:p>
    <w:p w14:paraId="68851696" w14:textId="77777777" w:rsidR="009956A7" w:rsidRDefault="009956A7">
      <w:pPr>
        <w:jc w:val="both"/>
      </w:pPr>
    </w:p>
    <w:p w14:paraId="54C054E1" w14:textId="77777777" w:rsidR="009956A7" w:rsidRDefault="009956A7" w:rsidP="009956A7">
      <w:pPr>
        <w:jc w:val="both"/>
      </w:pPr>
      <w:r>
        <w:t>......(Continua)</w:t>
      </w:r>
    </w:p>
    <w:p w14:paraId="09B3DC56" w14:textId="77777777" w:rsidR="009956A7" w:rsidRDefault="009956A7">
      <w:pPr>
        <w:jc w:val="both"/>
      </w:pPr>
    </w:p>
    <w:p w14:paraId="4B7B3D18" w14:textId="77777777" w:rsidR="009956A7" w:rsidRDefault="009956A7">
      <w:pPr>
        <w:jc w:val="both"/>
      </w:pPr>
    </w:p>
    <w:p w14:paraId="51E39424" w14:textId="77777777" w:rsidR="009956A7" w:rsidRDefault="009956A7" w:rsidP="009956A7">
      <w:pPr>
        <w:jc w:val="both"/>
      </w:pPr>
      <w:r>
        <w:t>......(Continua)</w:t>
      </w:r>
    </w:p>
    <w:p w14:paraId="6B2850ED" w14:textId="77777777" w:rsidR="009956A7" w:rsidRDefault="009956A7">
      <w:pPr>
        <w:jc w:val="both"/>
      </w:pPr>
    </w:p>
    <w:p w14:paraId="45717ADC" w14:textId="77777777" w:rsidR="009956A7" w:rsidRDefault="009956A7">
      <w:pPr>
        <w:jc w:val="both"/>
      </w:pPr>
    </w:p>
    <w:p w14:paraId="608BF657" w14:textId="04B59714" w:rsidR="000306E3" w:rsidRDefault="00BA69B7">
      <w:pPr>
        <w:jc w:val="both"/>
      </w:pPr>
      <w:r>
        <w:tab/>
        <w:t>Por fim, temos também a transformação 10, que nada mais é que a realização em sequência de todas as transformações até o momento, ou seja, desde a importação da massa de dados até a transformação 9 de detalhes de vendas.</w:t>
      </w:r>
    </w:p>
    <w:p w14:paraId="608BF658" w14:textId="77777777" w:rsidR="000306E3" w:rsidRDefault="00BA69B7">
      <w:pPr>
        <w:pStyle w:val="Ttulo1"/>
      </w:pPr>
      <w:bookmarkStart w:id="4" w:name="_7z35hxr6gvv5" w:colFirst="0" w:colLast="0"/>
      <w:bookmarkEnd w:id="4"/>
      <w:r>
        <w:t>Dificuldades e Dúvidas</w:t>
      </w:r>
    </w:p>
    <w:p w14:paraId="608BF659" w14:textId="77777777" w:rsidR="000306E3" w:rsidRDefault="000306E3"/>
    <w:p w14:paraId="6A0612A5" w14:textId="77777777" w:rsidR="005C0090" w:rsidRDefault="00BA69B7" w:rsidP="005C0090">
      <w:pPr>
        <w:jc w:val="both"/>
      </w:pPr>
      <w:r>
        <w:t xml:space="preserve">No início houve dificuldade em entender a diferença de DS e DW, e a necessidade de haver essa divisão de bases. Com as aulas e a prática dos exercícios tais dúvidas foram </w:t>
      </w:r>
      <w:r w:rsidR="009956A7">
        <w:t>sanadas. Também</w:t>
      </w:r>
      <w:r>
        <w:t xml:space="preserve"> houve a questão </w:t>
      </w:r>
      <w:proofErr w:type="gramStart"/>
      <w:r>
        <w:t>do</w:t>
      </w:r>
      <w:proofErr w:type="gramEnd"/>
      <w:r>
        <w:t xml:space="preserve"> carregamento dos dados ser feito de uma vez em uma tabela do DS, para então a partir do acesso desta tabela serem feitos os tratamentos e segmentação dos dados em outras tabelas. </w:t>
      </w:r>
      <w:r w:rsidR="005C0090">
        <w:t>......(Continua)</w:t>
      </w:r>
    </w:p>
    <w:p w14:paraId="608BF65A" w14:textId="060635B0" w:rsidR="000306E3" w:rsidRDefault="00BA69B7">
      <w:pPr>
        <w:ind w:firstLine="720"/>
        <w:jc w:val="both"/>
      </w:pPr>
      <w:r>
        <w:br w:type="page"/>
      </w:r>
    </w:p>
    <w:p w14:paraId="608BF65B" w14:textId="77777777" w:rsidR="000306E3" w:rsidRDefault="00BA69B7">
      <w:pPr>
        <w:pStyle w:val="Ttulo1"/>
      </w:pPr>
      <w:bookmarkStart w:id="5" w:name="_xmfuguemzpal" w:colFirst="0" w:colLast="0"/>
      <w:bookmarkEnd w:id="5"/>
      <w:r>
        <w:lastRenderedPageBreak/>
        <w:t>Conclusão</w:t>
      </w:r>
    </w:p>
    <w:p w14:paraId="608BF65C" w14:textId="77777777" w:rsidR="000306E3" w:rsidRDefault="000306E3"/>
    <w:p w14:paraId="6FA20DAB" w14:textId="77777777" w:rsidR="001144C5" w:rsidRDefault="00BA69B7" w:rsidP="001144C5">
      <w:pPr>
        <w:jc w:val="both"/>
      </w:pPr>
      <w:r>
        <w:t xml:space="preserve">Conseguimos com este trabalho concluir a descrição das transformações dos fatos presentes num Data </w:t>
      </w:r>
      <w:proofErr w:type="spellStart"/>
      <w:r>
        <w:t>Warehouse</w:t>
      </w:r>
      <w:proofErr w:type="spellEnd"/>
      <w:r>
        <w:t xml:space="preserve"> relacionados </w:t>
      </w:r>
      <w:r w:rsidR="001144C5">
        <w:t>......(Continua)</w:t>
      </w:r>
    </w:p>
    <w:p w14:paraId="608BF65F" w14:textId="36F346F8" w:rsidR="000306E3" w:rsidRDefault="000306E3" w:rsidP="001144C5">
      <w:pPr>
        <w:ind w:firstLine="720"/>
        <w:jc w:val="both"/>
      </w:pPr>
    </w:p>
    <w:sectPr w:rsidR="000306E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">
    <w:altName w:val="Segoe U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C3C4D"/>
    <w:multiLevelType w:val="multilevel"/>
    <w:tmpl w:val="1444E4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E3D48AE"/>
    <w:multiLevelType w:val="multilevel"/>
    <w:tmpl w:val="DD3CDB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F345637"/>
    <w:multiLevelType w:val="multilevel"/>
    <w:tmpl w:val="A9DA96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6056D73"/>
    <w:multiLevelType w:val="multilevel"/>
    <w:tmpl w:val="253006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7842303"/>
    <w:multiLevelType w:val="multilevel"/>
    <w:tmpl w:val="E002678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CB14727"/>
    <w:multiLevelType w:val="multilevel"/>
    <w:tmpl w:val="B2BC7C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EB31662"/>
    <w:multiLevelType w:val="multilevel"/>
    <w:tmpl w:val="E98AD6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F43337E"/>
    <w:multiLevelType w:val="multilevel"/>
    <w:tmpl w:val="4BCAD8E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44438B8"/>
    <w:multiLevelType w:val="multilevel"/>
    <w:tmpl w:val="39C0D4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7"/>
  </w:num>
  <w:num w:numId="5">
    <w:abstractNumId w:val="1"/>
  </w:num>
  <w:num w:numId="6">
    <w:abstractNumId w:val="3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wMzWwsDAxsDQEUko6SsGpxcWZ+XkgBYa1AJ0q84wsAAAA"/>
  </w:docVars>
  <w:rsids>
    <w:rsidRoot w:val="000306E3"/>
    <w:rsid w:val="00000C1C"/>
    <w:rsid w:val="000126F7"/>
    <w:rsid w:val="00014605"/>
    <w:rsid w:val="0002562F"/>
    <w:rsid w:val="000261A1"/>
    <w:rsid w:val="00026CF9"/>
    <w:rsid w:val="000306E3"/>
    <w:rsid w:val="0003435F"/>
    <w:rsid w:val="000361DE"/>
    <w:rsid w:val="00081EAD"/>
    <w:rsid w:val="00084D6E"/>
    <w:rsid w:val="000954C3"/>
    <w:rsid w:val="000B2288"/>
    <w:rsid w:val="000C1A48"/>
    <w:rsid w:val="000C7A8E"/>
    <w:rsid w:val="000D460B"/>
    <w:rsid w:val="000E72E7"/>
    <w:rsid w:val="000E7C15"/>
    <w:rsid w:val="000F0A3E"/>
    <w:rsid w:val="00106635"/>
    <w:rsid w:val="0011255B"/>
    <w:rsid w:val="001144C5"/>
    <w:rsid w:val="00123954"/>
    <w:rsid w:val="00125FA1"/>
    <w:rsid w:val="00126FDB"/>
    <w:rsid w:val="00133B6A"/>
    <w:rsid w:val="00143C4B"/>
    <w:rsid w:val="00143EC6"/>
    <w:rsid w:val="00144184"/>
    <w:rsid w:val="00144ABF"/>
    <w:rsid w:val="00155ED2"/>
    <w:rsid w:val="001636BE"/>
    <w:rsid w:val="00167B6B"/>
    <w:rsid w:val="001770AB"/>
    <w:rsid w:val="00190ECF"/>
    <w:rsid w:val="001974AA"/>
    <w:rsid w:val="001A2EE7"/>
    <w:rsid w:val="001A42FF"/>
    <w:rsid w:val="001A6C42"/>
    <w:rsid w:val="001B6A76"/>
    <w:rsid w:val="001C0C30"/>
    <w:rsid w:val="001C7C36"/>
    <w:rsid w:val="001D2883"/>
    <w:rsid w:val="001F1482"/>
    <w:rsid w:val="001F2DDC"/>
    <w:rsid w:val="001F49E7"/>
    <w:rsid w:val="00201FED"/>
    <w:rsid w:val="00202D5E"/>
    <w:rsid w:val="0020496E"/>
    <w:rsid w:val="002056BB"/>
    <w:rsid w:val="00215C38"/>
    <w:rsid w:val="00225460"/>
    <w:rsid w:val="00244702"/>
    <w:rsid w:val="00263344"/>
    <w:rsid w:val="00267127"/>
    <w:rsid w:val="00270D3F"/>
    <w:rsid w:val="00274E0C"/>
    <w:rsid w:val="00284FC4"/>
    <w:rsid w:val="00291A20"/>
    <w:rsid w:val="002A6E87"/>
    <w:rsid w:val="002C2D64"/>
    <w:rsid w:val="002C3E18"/>
    <w:rsid w:val="002C76D7"/>
    <w:rsid w:val="002D2C26"/>
    <w:rsid w:val="002E4F20"/>
    <w:rsid w:val="002F0257"/>
    <w:rsid w:val="002F44B6"/>
    <w:rsid w:val="002F5A97"/>
    <w:rsid w:val="00300F9D"/>
    <w:rsid w:val="00321C48"/>
    <w:rsid w:val="003220A2"/>
    <w:rsid w:val="00322CCA"/>
    <w:rsid w:val="003230A9"/>
    <w:rsid w:val="00326123"/>
    <w:rsid w:val="00350D0C"/>
    <w:rsid w:val="00361919"/>
    <w:rsid w:val="00390BF5"/>
    <w:rsid w:val="003A249D"/>
    <w:rsid w:val="003A6D0E"/>
    <w:rsid w:val="003B5D42"/>
    <w:rsid w:val="003C11E5"/>
    <w:rsid w:val="003F05B9"/>
    <w:rsid w:val="003F68E3"/>
    <w:rsid w:val="0040605B"/>
    <w:rsid w:val="00406908"/>
    <w:rsid w:val="00411596"/>
    <w:rsid w:val="00412ACF"/>
    <w:rsid w:val="00423D50"/>
    <w:rsid w:val="004261C5"/>
    <w:rsid w:val="0043106D"/>
    <w:rsid w:val="00433B44"/>
    <w:rsid w:val="00435E72"/>
    <w:rsid w:val="004415CD"/>
    <w:rsid w:val="004541DA"/>
    <w:rsid w:val="004579BB"/>
    <w:rsid w:val="00492DFD"/>
    <w:rsid w:val="004A2898"/>
    <w:rsid w:val="004A3FBD"/>
    <w:rsid w:val="004A7448"/>
    <w:rsid w:val="004B1665"/>
    <w:rsid w:val="004C3606"/>
    <w:rsid w:val="004C78DE"/>
    <w:rsid w:val="004D53B8"/>
    <w:rsid w:val="004F44BC"/>
    <w:rsid w:val="004F6E69"/>
    <w:rsid w:val="00503AE0"/>
    <w:rsid w:val="00506AC6"/>
    <w:rsid w:val="0051334C"/>
    <w:rsid w:val="00514431"/>
    <w:rsid w:val="00517C2A"/>
    <w:rsid w:val="00535D0D"/>
    <w:rsid w:val="005450F7"/>
    <w:rsid w:val="00554FFF"/>
    <w:rsid w:val="00557A99"/>
    <w:rsid w:val="00563E5D"/>
    <w:rsid w:val="00581663"/>
    <w:rsid w:val="00587122"/>
    <w:rsid w:val="005879B4"/>
    <w:rsid w:val="005959F3"/>
    <w:rsid w:val="005A0907"/>
    <w:rsid w:val="005B1501"/>
    <w:rsid w:val="005B1B06"/>
    <w:rsid w:val="005C0090"/>
    <w:rsid w:val="005C323D"/>
    <w:rsid w:val="005D2B5D"/>
    <w:rsid w:val="005D6689"/>
    <w:rsid w:val="005E2659"/>
    <w:rsid w:val="00617698"/>
    <w:rsid w:val="00620E0F"/>
    <w:rsid w:val="00651F88"/>
    <w:rsid w:val="006547AA"/>
    <w:rsid w:val="0065730A"/>
    <w:rsid w:val="00657335"/>
    <w:rsid w:val="0066795F"/>
    <w:rsid w:val="006832F0"/>
    <w:rsid w:val="006836B0"/>
    <w:rsid w:val="00691C34"/>
    <w:rsid w:val="00696506"/>
    <w:rsid w:val="00697914"/>
    <w:rsid w:val="006A75E5"/>
    <w:rsid w:val="006D2AC3"/>
    <w:rsid w:val="006D3A60"/>
    <w:rsid w:val="006F0658"/>
    <w:rsid w:val="00712437"/>
    <w:rsid w:val="00721583"/>
    <w:rsid w:val="00722514"/>
    <w:rsid w:val="00731C94"/>
    <w:rsid w:val="007410BA"/>
    <w:rsid w:val="00741DC1"/>
    <w:rsid w:val="007438FC"/>
    <w:rsid w:val="0074666A"/>
    <w:rsid w:val="007514CB"/>
    <w:rsid w:val="007560D7"/>
    <w:rsid w:val="00766308"/>
    <w:rsid w:val="007666E7"/>
    <w:rsid w:val="00767BCF"/>
    <w:rsid w:val="00785A1D"/>
    <w:rsid w:val="007B563E"/>
    <w:rsid w:val="007C146C"/>
    <w:rsid w:val="007D2A86"/>
    <w:rsid w:val="007D3188"/>
    <w:rsid w:val="007D522D"/>
    <w:rsid w:val="007E0CB5"/>
    <w:rsid w:val="007E29D7"/>
    <w:rsid w:val="007E3188"/>
    <w:rsid w:val="007F0405"/>
    <w:rsid w:val="007F4734"/>
    <w:rsid w:val="00800705"/>
    <w:rsid w:val="00804B2E"/>
    <w:rsid w:val="0081192E"/>
    <w:rsid w:val="00814599"/>
    <w:rsid w:val="00817589"/>
    <w:rsid w:val="00821DE2"/>
    <w:rsid w:val="008306E5"/>
    <w:rsid w:val="008321AD"/>
    <w:rsid w:val="00833E84"/>
    <w:rsid w:val="00842017"/>
    <w:rsid w:val="0084233E"/>
    <w:rsid w:val="008442F8"/>
    <w:rsid w:val="00844C19"/>
    <w:rsid w:val="00846652"/>
    <w:rsid w:val="00850802"/>
    <w:rsid w:val="008513ED"/>
    <w:rsid w:val="00864D85"/>
    <w:rsid w:val="0088793C"/>
    <w:rsid w:val="008A03BA"/>
    <w:rsid w:val="008A4158"/>
    <w:rsid w:val="008B1E51"/>
    <w:rsid w:val="008C6663"/>
    <w:rsid w:val="008D0AA8"/>
    <w:rsid w:val="008D145B"/>
    <w:rsid w:val="00900F5A"/>
    <w:rsid w:val="00917190"/>
    <w:rsid w:val="00921C2B"/>
    <w:rsid w:val="00944335"/>
    <w:rsid w:val="00946C75"/>
    <w:rsid w:val="00963546"/>
    <w:rsid w:val="00966A09"/>
    <w:rsid w:val="00976986"/>
    <w:rsid w:val="0097761A"/>
    <w:rsid w:val="00981CB2"/>
    <w:rsid w:val="00982121"/>
    <w:rsid w:val="009829CE"/>
    <w:rsid w:val="00985532"/>
    <w:rsid w:val="009935A7"/>
    <w:rsid w:val="009956A7"/>
    <w:rsid w:val="00995CE1"/>
    <w:rsid w:val="009A4235"/>
    <w:rsid w:val="009A7C91"/>
    <w:rsid w:val="009C79E6"/>
    <w:rsid w:val="009E23A7"/>
    <w:rsid w:val="009E4777"/>
    <w:rsid w:val="009F05D6"/>
    <w:rsid w:val="009F428D"/>
    <w:rsid w:val="009F6B4B"/>
    <w:rsid w:val="00A01DDC"/>
    <w:rsid w:val="00A043D9"/>
    <w:rsid w:val="00A13F28"/>
    <w:rsid w:val="00A165D7"/>
    <w:rsid w:val="00A2027D"/>
    <w:rsid w:val="00A22611"/>
    <w:rsid w:val="00A2593C"/>
    <w:rsid w:val="00A354EF"/>
    <w:rsid w:val="00A36769"/>
    <w:rsid w:val="00A44D70"/>
    <w:rsid w:val="00A505F4"/>
    <w:rsid w:val="00A52A68"/>
    <w:rsid w:val="00A55433"/>
    <w:rsid w:val="00A63D6A"/>
    <w:rsid w:val="00A71D7D"/>
    <w:rsid w:val="00AA1592"/>
    <w:rsid w:val="00AB5746"/>
    <w:rsid w:val="00AC3A0E"/>
    <w:rsid w:val="00AC68F6"/>
    <w:rsid w:val="00AD09CC"/>
    <w:rsid w:val="00AD3C50"/>
    <w:rsid w:val="00AE1537"/>
    <w:rsid w:val="00AF48B3"/>
    <w:rsid w:val="00AF5305"/>
    <w:rsid w:val="00B0152C"/>
    <w:rsid w:val="00B01FAE"/>
    <w:rsid w:val="00B05F74"/>
    <w:rsid w:val="00B06C37"/>
    <w:rsid w:val="00B113C8"/>
    <w:rsid w:val="00B25515"/>
    <w:rsid w:val="00B331CA"/>
    <w:rsid w:val="00B342F9"/>
    <w:rsid w:val="00B3498F"/>
    <w:rsid w:val="00B35250"/>
    <w:rsid w:val="00B4034E"/>
    <w:rsid w:val="00B433AE"/>
    <w:rsid w:val="00B46F42"/>
    <w:rsid w:val="00B4732F"/>
    <w:rsid w:val="00B47FAE"/>
    <w:rsid w:val="00B53BAA"/>
    <w:rsid w:val="00B67AD4"/>
    <w:rsid w:val="00B71ECA"/>
    <w:rsid w:val="00B812BC"/>
    <w:rsid w:val="00B8204E"/>
    <w:rsid w:val="00B9478C"/>
    <w:rsid w:val="00B95CF8"/>
    <w:rsid w:val="00BA55FE"/>
    <w:rsid w:val="00BA69B7"/>
    <w:rsid w:val="00BC09A0"/>
    <w:rsid w:val="00BC3A99"/>
    <w:rsid w:val="00BC52F2"/>
    <w:rsid w:val="00BD654A"/>
    <w:rsid w:val="00BE59CF"/>
    <w:rsid w:val="00C03F73"/>
    <w:rsid w:val="00C139CC"/>
    <w:rsid w:val="00C14AC7"/>
    <w:rsid w:val="00C16353"/>
    <w:rsid w:val="00C247DF"/>
    <w:rsid w:val="00C26BCB"/>
    <w:rsid w:val="00C30B6E"/>
    <w:rsid w:val="00C32BB9"/>
    <w:rsid w:val="00C42299"/>
    <w:rsid w:val="00C554CD"/>
    <w:rsid w:val="00C6413A"/>
    <w:rsid w:val="00C73213"/>
    <w:rsid w:val="00C77E1B"/>
    <w:rsid w:val="00C9470C"/>
    <w:rsid w:val="00C9492F"/>
    <w:rsid w:val="00CB0B60"/>
    <w:rsid w:val="00CB15BE"/>
    <w:rsid w:val="00CC436C"/>
    <w:rsid w:val="00CE7172"/>
    <w:rsid w:val="00CF20E9"/>
    <w:rsid w:val="00D171CD"/>
    <w:rsid w:val="00D20CB3"/>
    <w:rsid w:val="00D2793C"/>
    <w:rsid w:val="00D30370"/>
    <w:rsid w:val="00D31A86"/>
    <w:rsid w:val="00D32896"/>
    <w:rsid w:val="00D44054"/>
    <w:rsid w:val="00D51544"/>
    <w:rsid w:val="00D54AF1"/>
    <w:rsid w:val="00D61B21"/>
    <w:rsid w:val="00D62448"/>
    <w:rsid w:val="00D7012A"/>
    <w:rsid w:val="00D72AF9"/>
    <w:rsid w:val="00D74C3F"/>
    <w:rsid w:val="00D7794F"/>
    <w:rsid w:val="00D8279B"/>
    <w:rsid w:val="00D85901"/>
    <w:rsid w:val="00D85CEB"/>
    <w:rsid w:val="00D872E2"/>
    <w:rsid w:val="00D93D4E"/>
    <w:rsid w:val="00DA1ABF"/>
    <w:rsid w:val="00DA5EE3"/>
    <w:rsid w:val="00DB1FC6"/>
    <w:rsid w:val="00DB7945"/>
    <w:rsid w:val="00DD39CA"/>
    <w:rsid w:val="00DF0DDB"/>
    <w:rsid w:val="00DF3585"/>
    <w:rsid w:val="00E159A1"/>
    <w:rsid w:val="00E251CC"/>
    <w:rsid w:val="00E32BD7"/>
    <w:rsid w:val="00E44973"/>
    <w:rsid w:val="00E534D1"/>
    <w:rsid w:val="00E549D7"/>
    <w:rsid w:val="00E64DB4"/>
    <w:rsid w:val="00E7699F"/>
    <w:rsid w:val="00E85BCC"/>
    <w:rsid w:val="00EC3615"/>
    <w:rsid w:val="00EC403F"/>
    <w:rsid w:val="00EC4A5D"/>
    <w:rsid w:val="00ED5968"/>
    <w:rsid w:val="00EE6A9B"/>
    <w:rsid w:val="00EE7DDE"/>
    <w:rsid w:val="00EF53D2"/>
    <w:rsid w:val="00EF65E3"/>
    <w:rsid w:val="00EF6F77"/>
    <w:rsid w:val="00F06CBD"/>
    <w:rsid w:val="00F078E6"/>
    <w:rsid w:val="00F11114"/>
    <w:rsid w:val="00F3275C"/>
    <w:rsid w:val="00F53980"/>
    <w:rsid w:val="00F56374"/>
    <w:rsid w:val="00F575D7"/>
    <w:rsid w:val="00FB31D3"/>
    <w:rsid w:val="00FB6FAA"/>
    <w:rsid w:val="00FC03AA"/>
    <w:rsid w:val="00FD04E1"/>
    <w:rsid w:val="00FD3594"/>
    <w:rsid w:val="00FD65EE"/>
    <w:rsid w:val="00FE03BF"/>
    <w:rsid w:val="00FE14DC"/>
    <w:rsid w:val="00FE6A86"/>
    <w:rsid w:val="00FF43CB"/>
    <w:rsid w:val="00FF7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BF514"/>
  <w15:docId w15:val="{EFA58251-0B11-4613-923D-21C9F7C6C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BR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44C5"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3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6</TotalTime>
  <Pages>8</Pages>
  <Words>589</Words>
  <Characters>3181</Characters>
  <Application>Microsoft Office Word</Application>
  <DocSecurity>0</DocSecurity>
  <Lines>26</Lines>
  <Paragraphs>7</Paragraphs>
  <ScaleCrop>false</ScaleCrop>
  <Company/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or Campos</dc:creator>
  <cp:lastModifiedBy>Vitor Campos</cp:lastModifiedBy>
  <cp:revision>351</cp:revision>
  <cp:lastPrinted>2021-02-02T20:16:00Z</cp:lastPrinted>
  <dcterms:created xsi:type="dcterms:W3CDTF">2021-01-26T14:19:00Z</dcterms:created>
  <dcterms:modified xsi:type="dcterms:W3CDTF">2021-09-25T17:48:00Z</dcterms:modified>
</cp:coreProperties>
</file>